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Doy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y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08 North Kostner Avenue, Chicago 6064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pick78@gmail.v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8553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t Doy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 Doy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